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>
        <w:rPr>
          <w:rFonts w:ascii="Times New Roman" w:eastAsia="Prime Sans" w:hAnsi="Times New Roman"/>
          <w:spacing w:val="-10"/>
          <w:kern w:val="28"/>
          <w:lang w:eastAsia="ko-KR"/>
        </w:rPr>
        <w:t>Edmonton, AB,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</w:t>
      </w:r>
      <w:r>
        <w:rPr>
          <w:rFonts w:ascii="Times New Roman" w:eastAsia="Prime Sans" w:hAnsi="Times New Roman"/>
          <w:spacing w:val="-10"/>
          <w:kern w:val="28"/>
          <w:lang w:eastAsia="ko-KR"/>
        </w:rPr>
        <w:t>T6G0J8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091A9BF8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5CDE3410" w14:textId="34830734" w:rsid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Heather Finn</w:t>
      </w:r>
    </w:p>
    <w:p w14:paraId="644079CA" w14:textId="3AF304FF" w:rsidR="00F16533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STEMCELL Technologies</w:t>
      </w:r>
    </w:p>
    <w:p w14:paraId="1C0DE482" w14:textId="20ACD56E" w:rsidR="00F16533" w:rsidRP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1618 Station Street</w:t>
      </w:r>
    </w:p>
    <w:p w14:paraId="791A7859" w14:textId="4D7AF9DF" w:rsidR="001E1994" w:rsidRPr="00610C39" w:rsidRDefault="00C56E94" w:rsidP="001E1994">
      <w:pPr>
        <w:spacing w:line="254" w:lineRule="auto"/>
        <w:rPr>
          <w:rFonts w:ascii="Times New Roman" w:eastAsia="Malgun Gothic" w:hAnsi="Times New Roman"/>
          <w:b/>
          <w:u w:val="single"/>
          <w:lang w:eastAsia="ko-KR"/>
        </w:rPr>
      </w:pPr>
      <w:r>
        <w:rPr>
          <w:rFonts w:ascii="Times New Roman" w:hAnsi="Times New Roman"/>
          <w:b/>
        </w:rPr>
        <w:t>Vancouver</w:t>
      </w:r>
      <w:r w:rsidR="00610C39" w:rsidRPr="00610C39">
        <w:rPr>
          <w:rFonts w:ascii="Times New Roman" w:hAnsi="Times New Roman"/>
          <w:b/>
        </w:rPr>
        <w:t>, BC V</w:t>
      </w:r>
      <w:r>
        <w:rPr>
          <w:rFonts w:ascii="Times New Roman" w:hAnsi="Times New Roman"/>
          <w:b/>
        </w:rPr>
        <w:t>6A</w:t>
      </w:r>
      <w:r w:rsidR="00610C39" w:rsidRPr="00610C39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B6</w:t>
      </w:r>
    </w:p>
    <w:p w14:paraId="0787F522" w14:textId="1E792AD0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C56E94">
        <w:rPr>
          <w:rFonts w:ascii="Times New Roman" w:hAnsi="Times New Roman"/>
        </w:rPr>
        <w:t>Heather Fin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7B8C7711" w:rsidR="00C56E94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assionate an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it is with great excitement that I have submitted my resume for consideration 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for an 8-month </w:t>
      </w:r>
      <w:r w:rsidR="003529A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&amp;D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tern positio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ith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my hometow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testing, and presentation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y degree background in Excel business forecasting and logistics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cal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goals in developing 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nticing infographics and job aids, an acquiring survey and attendance logistics through programmable software while effectively managing calendars and room bookings.</w:t>
      </w:r>
    </w:p>
    <w:p w14:paraId="4FC83FB9" w14:textId="5F249FCD" w:rsidR="0023664A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</w:t>
      </w:r>
      <w:bookmarkStart w:id="0" w:name="_GoBack"/>
      <w:bookmarkEnd w:id="0"/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look at the following project examples from but not limited to my resume, which outline one of many strengths I can leverage to further the goals of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38690A7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 Google maps and Firestore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78A240FD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simple crime-statistic program with SQLite3 embedded Python with a terminal interface that allows the user to generate graphs and data using Edmonton’s crime </w:t>
      </w:r>
      <w:r w:rsidR="003529A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3E9E972E" w14:textId="5DA925C3" w:rsidR="00703F20" w:rsidRDefault="00703F20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.</w:t>
      </w:r>
    </w:p>
    <w:p w14:paraId="3D1A99A2" w14:textId="4775DFC0" w:rsidR="00D12CF2" w:rsidRDefault="00D12CF2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Successfully </w:t>
      </w:r>
      <w:r w:rsidR="003529A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anag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2 online </w:t>
      </w:r>
      <w:r w:rsidR="003529A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nsulting businesses with a consistent emphasis on customer surveys, and criticism.</w:t>
      </w:r>
      <w:r w:rsidR="00D15FE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</w:p>
    <w:p w14:paraId="7D463CF8" w14:textId="780FFF43" w:rsidR="001E1994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programming and understanding </w:t>
      </w:r>
      <w:r w:rsidR="00D12CF2">
        <w:rPr>
          <w:rFonts w:ascii="Times New Roman" w:eastAsia="Malgun Gothic" w:hAnsi="Times New Roman"/>
          <w:sz w:val="24"/>
          <w:szCs w:val="24"/>
          <w:lang w:eastAsia="ko-KR"/>
        </w:rPr>
        <w:t xml:space="preserve">of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consumer need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 xml:space="preserve">e 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 xml:space="preserve">STEMCELL Technologies </w:t>
      </w:r>
      <w:r w:rsidR="003529A3">
        <w:rPr>
          <w:rFonts w:ascii="Times New Roman" w:eastAsia="Malgun Gothic" w:hAnsi="Times New Roman"/>
          <w:sz w:val="24"/>
          <w:szCs w:val="24"/>
          <w:lang w:eastAsia="ko-KR"/>
        </w:rPr>
        <w:t>R&amp;D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More importantly, with Vancouver as my hometown, my background and hometown </w:t>
      </w:r>
      <w:r w:rsidR="00E83B61">
        <w:rPr>
          <w:rFonts w:ascii="Times New Roman" w:eastAsia="Malgun Gothic" w:hAnsi="Times New Roman"/>
          <w:sz w:val="24"/>
          <w:szCs w:val="24"/>
          <w:lang w:eastAsia="ko-KR"/>
        </w:rPr>
        <w:t>provide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a hand-in-glove financial fit for STEMCELL’s needs.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I hope we can schedule an appointment to talk, </w:t>
      </w:r>
      <w:r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C44EB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E52B1" w14:textId="006A5A90" w:rsidR="003529A3" w:rsidRDefault="003529A3">
    <w:pPr>
      <w:pStyle w:val="Footer"/>
    </w:pPr>
  </w:p>
  <w:p w14:paraId="0B20F8D1" w14:textId="77777777" w:rsidR="003529A3" w:rsidRDefault="00352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6348B"/>
    <w:rsid w:val="00173EB4"/>
    <w:rsid w:val="001E1994"/>
    <w:rsid w:val="0023664A"/>
    <w:rsid w:val="0028761B"/>
    <w:rsid w:val="003529A3"/>
    <w:rsid w:val="003C65D4"/>
    <w:rsid w:val="00584273"/>
    <w:rsid w:val="00600044"/>
    <w:rsid w:val="00610C39"/>
    <w:rsid w:val="00654FB3"/>
    <w:rsid w:val="00682710"/>
    <w:rsid w:val="00703F20"/>
    <w:rsid w:val="007107BF"/>
    <w:rsid w:val="00857D2C"/>
    <w:rsid w:val="00893D16"/>
    <w:rsid w:val="008A4D3C"/>
    <w:rsid w:val="00931C3F"/>
    <w:rsid w:val="00AD183E"/>
    <w:rsid w:val="00C44EB3"/>
    <w:rsid w:val="00C56E94"/>
    <w:rsid w:val="00C94FBD"/>
    <w:rsid w:val="00D12CF2"/>
    <w:rsid w:val="00D15FE0"/>
    <w:rsid w:val="00D264D0"/>
    <w:rsid w:val="00E40F11"/>
    <w:rsid w:val="00E83B61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</cp:revision>
  <cp:lastPrinted>2020-01-01T01:51:00Z</cp:lastPrinted>
  <dcterms:created xsi:type="dcterms:W3CDTF">2020-01-11T21:25:00Z</dcterms:created>
  <dcterms:modified xsi:type="dcterms:W3CDTF">2020-01-12T04:51:00Z</dcterms:modified>
</cp:coreProperties>
</file>